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5E71E0F8"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6-e</w:t>
      </w:r>
      <w:r>
        <w:rPr>
          <w:b/>
          <w:i/>
          <w:noProof/>
          <w:sz w:val="28"/>
        </w:rPr>
        <w:tab/>
      </w:r>
      <w:r w:rsidR="006608B1" w:rsidRPr="006608B1">
        <w:rPr>
          <w:b/>
          <w:i/>
          <w:noProof/>
          <w:sz w:val="28"/>
        </w:rPr>
        <w:t>R2-211</w:t>
      </w:r>
      <w:r w:rsidR="00E20CE3">
        <w:rPr>
          <w:b/>
          <w:i/>
          <w:noProof/>
          <w:sz w:val="28"/>
        </w:rPr>
        <w:t>xxxx</w:t>
      </w:r>
    </w:p>
    <w:p w14:paraId="5C5CBC16" w14:textId="0A9B4B3B" w:rsidR="00B70BA6" w:rsidRDefault="00B70BA6" w:rsidP="00B70BA6">
      <w:pPr>
        <w:pStyle w:val="CRCoverPage"/>
        <w:outlineLvl w:val="0"/>
        <w:rPr>
          <w:b/>
          <w:noProof/>
          <w:sz w:val="24"/>
        </w:rPr>
      </w:pPr>
      <w:r w:rsidRPr="003579C6">
        <w:rPr>
          <w:b/>
          <w:noProof/>
          <w:sz w:val="24"/>
        </w:rPr>
        <w:t>Online</w:t>
      </w:r>
      <w:r>
        <w:rPr>
          <w:b/>
          <w:noProof/>
          <w:sz w:val="24"/>
        </w:rPr>
        <w:t>, 01</w:t>
      </w:r>
      <w:r w:rsidRPr="004E1027">
        <w:rPr>
          <w:b/>
          <w:noProof/>
          <w:sz w:val="24"/>
        </w:rPr>
        <w:t>- 1</w:t>
      </w:r>
      <w:ins w:id="2" w:author="RAN2#116e-Post" w:date="2021-11-18T20:26:00Z">
        <w:r w:rsidR="00D430A0">
          <w:rPr>
            <w:b/>
            <w:noProof/>
            <w:sz w:val="24"/>
          </w:rPr>
          <w:t>2</w:t>
        </w:r>
      </w:ins>
      <w:del w:id="3" w:author="RAN2#116e-Post" w:date="2021-11-18T20:26:00Z">
        <w:r w:rsidRPr="004E1027" w:rsidDel="00D430A0">
          <w:rPr>
            <w:b/>
            <w:noProof/>
            <w:sz w:val="24"/>
          </w:rPr>
          <w:delText>1</w:delText>
        </w:r>
      </w:del>
      <w:r w:rsidRPr="004E1027">
        <w:rPr>
          <w:b/>
          <w:noProof/>
          <w:sz w:val="24"/>
        </w:rPr>
        <w:t>-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7777777" w:rsidR="00B70BA6" w:rsidRPr="00410371" w:rsidRDefault="00B70BA6" w:rsidP="006762D9">
            <w:pPr>
              <w:pStyle w:val="CRCoverPage"/>
              <w:spacing w:after="0"/>
              <w:jc w:val="center"/>
              <w:rPr>
                <w:b/>
                <w:noProof/>
              </w:rPr>
            </w:pPr>
            <w:r>
              <w:rPr>
                <w:b/>
                <w:noProof/>
                <w:sz w:val="28"/>
              </w:rPr>
              <w:t>RevNum</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7777777" w:rsidR="00B70BA6" w:rsidRPr="00410371" w:rsidRDefault="00B70BA6" w:rsidP="006762D9">
            <w:pPr>
              <w:pStyle w:val="CRCoverPage"/>
              <w:spacing w:after="0"/>
              <w:jc w:val="center"/>
              <w:rPr>
                <w:noProof/>
                <w:sz w:val="28"/>
              </w:rPr>
            </w:pPr>
            <w:r>
              <w:rPr>
                <w:b/>
                <w:noProof/>
                <w:sz w:val="28"/>
              </w:rPr>
              <w:t>16.6.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77777777" w:rsidR="00B70BA6" w:rsidRDefault="00B70BA6" w:rsidP="006762D9">
            <w:pPr>
              <w:pStyle w:val="CRCoverPage"/>
              <w:spacing w:after="0"/>
              <w:ind w:left="100"/>
              <w:rPr>
                <w:noProof/>
              </w:rPr>
            </w:pPr>
            <w:r>
              <w:t>2021-10-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45CBCB8C"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33BDA8AB" w:rsidR="00B70BA6" w:rsidRDefault="00884812" w:rsidP="006762D9">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 xml:space="preserve">Integrity </w:t>
            </w:r>
            <w:r w:rsidR="00B70BA6" w:rsidRPr="00B70BA6">
              <w:rPr>
                <w:noProof/>
              </w:rPr>
              <w:t>is not supported in 38.30</w:t>
            </w:r>
            <w:r>
              <w:rPr>
                <w:noProof/>
              </w:rPr>
              <w:t>5</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40D371A5" w:rsidR="00B70BA6" w:rsidRDefault="00884812" w:rsidP="006762D9">
            <w:pPr>
              <w:pStyle w:val="CRCoverPage"/>
              <w:spacing w:after="0"/>
              <w:ind w:left="100"/>
              <w:rPr>
                <w:noProof/>
              </w:rPr>
            </w:pPr>
            <w:r>
              <w:rPr>
                <w:noProof/>
              </w:rPr>
              <w:t>3.</w:t>
            </w:r>
            <w:r w:rsidR="00794B16">
              <w:rPr>
                <w:noProof/>
              </w:rPr>
              <w:t xml:space="preserve">1, 8.1.1, </w:t>
            </w:r>
            <w:r w:rsidR="0054258B" w:rsidRPr="0067709F">
              <w:rPr>
                <w:noProof/>
              </w:rPr>
              <w:t>8.1.3</w:t>
            </w:r>
            <w:r w:rsidR="0054258B">
              <w:rPr>
                <w:noProof/>
              </w:rPr>
              <w:t>.</w:t>
            </w:r>
            <w:r w:rsidR="009522FB">
              <w:rPr>
                <w:noProof/>
              </w:rPr>
              <w:t>3.1</w:t>
            </w:r>
            <w:r w:rsidR="0054258B">
              <w:rPr>
                <w:noProof/>
              </w:rPr>
              <w:t xml:space="preserve"> </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1B41EA2" w:rsidR="00B70BA6" w:rsidRDefault="00E20CE3" w:rsidP="006762D9">
            <w:pPr>
              <w:pStyle w:val="CRCoverPage"/>
              <w:spacing w:after="0"/>
              <w:ind w:left="100"/>
              <w:rPr>
                <w:noProof/>
              </w:rPr>
            </w:pPr>
            <w:r w:rsidRPr="00E20CE3">
              <w:rPr>
                <w:noProof/>
              </w:rPr>
              <w:t>R2-211137</w:t>
            </w:r>
            <w:r>
              <w:rPr>
                <w:noProof/>
              </w:rPr>
              <w:t>7</w:t>
            </w:r>
            <w:r w:rsidRPr="00E20CE3">
              <w:rPr>
                <w:noProof/>
              </w:rPr>
              <w:t xml:space="preserve"> (RAN2#116-e </w:t>
            </w:r>
            <w:r>
              <w:rPr>
                <w:noProof/>
              </w:rPr>
              <w:t xml:space="preserve"> </w:t>
            </w:r>
            <w:r w:rsidRPr="00E20CE3">
              <w:rPr>
                <w:noProof/>
              </w:rPr>
              <w:t>[AT116-e][624][POS] 36.305 and 38.305 CRs for GNSS positioning integrity (InterDigital)</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4" w:name="_Toc37338087"/>
      <w:bookmarkStart w:id="5" w:name="_Toc46488928"/>
      <w:bookmarkStart w:id="6" w:name="_Toc52567281"/>
      <w:bookmarkStart w:id="7"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E71CF6" w:rsidRDefault="00A749F2" w:rsidP="0054258B">
      <w:pPr>
        <w:pStyle w:val="Heading2"/>
        <w:rPr>
          <w:sz w:val="36"/>
          <w:szCs w:val="36"/>
        </w:rPr>
      </w:pPr>
      <w:bookmarkStart w:id="8" w:name="_Toc83658777"/>
      <w:r w:rsidRPr="00E71CF6">
        <w:rPr>
          <w:sz w:val="36"/>
          <w:szCs w:val="36"/>
        </w:rPr>
        <w:t>3</w:t>
      </w:r>
      <w:r w:rsidRPr="00E71CF6">
        <w:rPr>
          <w:sz w:val="36"/>
          <w:szCs w:val="36"/>
        </w:rPr>
        <w:tab/>
        <w:t>Definitions, symbols and abbreviations</w:t>
      </w:r>
      <w:bookmarkEnd w:id="8"/>
    </w:p>
    <w:p w14:paraId="747D6DD0" w14:textId="77777777" w:rsidR="00A749F2" w:rsidRPr="00E71CF6" w:rsidRDefault="00A749F2" w:rsidP="0054258B">
      <w:pPr>
        <w:pStyle w:val="Heading3"/>
        <w:rPr>
          <w:sz w:val="32"/>
          <w:szCs w:val="32"/>
        </w:rPr>
      </w:pPr>
      <w:bookmarkStart w:id="9" w:name="_Toc12632587"/>
      <w:bookmarkStart w:id="10" w:name="_Toc29305281"/>
      <w:bookmarkStart w:id="11" w:name="_Toc37338086"/>
      <w:bookmarkStart w:id="12" w:name="_Toc46488927"/>
      <w:bookmarkStart w:id="13" w:name="_Toc52567280"/>
      <w:bookmarkStart w:id="14" w:name="_Toc83658778"/>
      <w:r w:rsidRPr="00E71CF6">
        <w:rPr>
          <w:sz w:val="32"/>
          <w:szCs w:val="32"/>
        </w:rPr>
        <w:t>3.1</w:t>
      </w:r>
      <w:r w:rsidRPr="00E71CF6">
        <w:rPr>
          <w:sz w:val="32"/>
          <w:szCs w:val="32"/>
        </w:rPr>
        <w:tab/>
        <w:t>Definitions</w:t>
      </w:r>
      <w:bookmarkEnd w:id="9"/>
      <w:bookmarkEnd w:id="10"/>
      <w:bookmarkEnd w:id="11"/>
      <w:bookmarkEnd w:id="12"/>
      <w:bookmarkEnd w:id="13"/>
      <w:bookmarkEnd w:id="14"/>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E0630E" w:rsidRDefault="00A749F2" w:rsidP="00A749F2">
      <w:r w:rsidRPr="00E0630E">
        <w:rPr>
          <w:b/>
        </w:rPr>
        <w:t>Transmission Point (TP)</w:t>
      </w:r>
      <w:r w:rsidRPr="00E0630E">
        <w:t xml:space="preserve">: A </w:t>
      </w:r>
      <w:r w:rsidRPr="00E0630E">
        <w:rPr>
          <w:rFonts w:eastAsia="MS PGothic"/>
          <w:bCs/>
        </w:rPr>
        <w:t>set of geographically co-located transmit antennas (</w:t>
      </w:r>
      <w:proofErr w:type="gramStart"/>
      <w:r w:rsidRPr="00E0630E">
        <w:rPr>
          <w:rFonts w:eastAsia="MS PGothic"/>
          <w:bCs/>
        </w:rPr>
        <w:t>e.g.</w:t>
      </w:r>
      <w:proofErr w:type="gramEnd"/>
      <w:r w:rsidRPr="00E0630E">
        <w:rPr>
          <w:rFonts w:eastAsia="MS PGothic"/>
          <w:bCs/>
        </w:rPr>
        <w:t xml:space="preserve"> antenna array (with one or more antenna elements)) for one cell, part of one cell or one DL-PRS-only TP. </w:t>
      </w:r>
      <w:r w:rsidRPr="00E0630E">
        <w:t>Transmission Points can include base station (ng-</w:t>
      </w:r>
      <w:proofErr w:type="spellStart"/>
      <w:r w:rsidRPr="00E0630E">
        <w:t>eNB</w:t>
      </w:r>
      <w:proofErr w:type="spellEnd"/>
      <w:r w:rsidRPr="00E0630E">
        <w:t xml:space="preserve"> or </w:t>
      </w:r>
      <w:proofErr w:type="spellStart"/>
      <w:r w:rsidRPr="00E0630E">
        <w:t>gNB</w:t>
      </w:r>
      <w:proofErr w:type="spellEnd"/>
      <w:r w:rsidRPr="00E0630E">
        <w:t xml:space="preserve">) antennas, remote radio heads, a remote antenna of a base station, an antenna of a </w:t>
      </w:r>
      <w:r w:rsidRPr="00E0630E">
        <w:rPr>
          <w:rFonts w:eastAsia="MS PGothic"/>
          <w:bCs/>
        </w:rPr>
        <w:t>DL-</w:t>
      </w:r>
      <w:r w:rsidRPr="00E0630E">
        <w:t>PRS-only TP, etc. One cell can include one or multiple transmission points. For a homogeneous deployment, each transmission point may correspond to one cell.</w:t>
      </w:r>
    </w:p>
    <w:p w14:paraId="68724CB3" w14:textId="77777777" w:rsidR="00A749F2" w:rsidRPr="00E0630E" w:rsidRDefault="00A749F2" w:rsidP="00A749F2">
      <w:r w:rsidRPr="00E0630E">
        <w:rPr>
          <w:b/>
        </w:rPr>
        <w:t>Reception Point (RP)</w:t>
      </w:r>
      <w:r w:rsidRPr="00E0630E">
        <w:t xml:space="preserve">: A </w:t>
      </w:r>
      <w:r w:rsidRPr="00E0630E">
        <w:rPr>
          <w:rFonts w:eastAsia="MS PGothic"/>
          <w:bCs/>
        </w:rPr>
        <w:t>set of geographically co-located receive antennas (</w:t>
      </w:r>
      <w:proofErr w:type="gramStart"/>
      <w:r w:rsidRPr="00E0630E">
        <w:rPr>
          <w:rFonts w:eastAsia="MS PGothic"/>
          <w:bCs/>
        </w:rPr>
        <w:t>e.g.</w:t>
      </w:r>
      <w:proofErr w:type="gramEnd"/>
      <w:r w:rsidRPr="00E0630E">
        <w:rPr>
          <w:rFonts w:eastAsia="MS PGothic"/>
          <w:bCs/>
        </w:rPr>
        <w:t xml:space="preserve"> antenna array (with one or more antenna elements)) for one cell, part of one cell or one UL-SRS-only RP. </w:t>
      </w:r>
      <w:r w:rsidRPr="00E0630E">
        <w:t>Reception Points can include base station (ng-</w:t>
      </w:r>
      <w:proofErr w:type="spellStart"/>
      <w:r w:rsidRPr="00E0630E">
        <w:t>eNB</w:t>
      </w:r>
      <w:proofErr w:type="spellEnd"/>
      <w:r w:rsidRPr="00E0630E">
        <w:t xml:space="preserve"> or </w:t>
      </w:r>
      <w:proofErr w:type="spellStart"/>
      <w:r w:rsidRPr="00E0630E">
        <w:t>gNB</w:t>
      </w:r>
      <w:proofErr w:type="spellEnd"/>
      <w:r w:rsidRPr="00E0630E">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E0630E" w:rsidRDefault="00A749F2" w:rsidP="00A749F2">
      <w:r w:rsidRPr="00E0630E">
        <w:rPr>
          <w:b/>
        </w:rPr>
        <w:t>PRS-only TP</w:t>
      </w:r>
      <w:r w:rsidRPr="00E0630E">
        <w:t>: A TP which only transmits PRS signals and is not associated with a cell.</w:t>
      </w:r>
    </w:p>
    <w:p w14:paraId="78F2A507" w14:textId="77777777" w:rsidR="00A749F2" w:rsidRPr="00E0630E" w:rsidRDefault="00A749F2" w:rsidP="00A749F2">
      <w:r w:rsidRPr="00E0630E">
        <w:rPr>
          <w:b/>
        </w:rPr>
        <w:t>SRS-only RP</w:t>
      </w:r>
      <w:r w:rsidRPr="00E0630E">
        <w:t>: An RP which only receives SRS signals and is not associated with a cell.</w:t>
      </w:r>
    </w:p>
    <w:p w14:paraId="0FB1E6BF" w14:textId="4B3C2F1F" w:rsidR="00A749F2" w:rsidRDefault="00A749F2" w:rsidP="00A749F2">
      <w:pPr>
        <w:rPr>
          <w:ins w:id="15" w:author="RAN2#116e" w:date="2021-10-20T19:19:00Z"/>
          <w:rFonts w:eastAsia="MS PGothic"/>
          <w:bCs/>
        </w:rPr>
      </w:pPr>
      <w:r w:rsidRPr="00E0630E">
        <w:rPr>
          <w:b/>
        </w:rPr>
        <w:t>Transmission-Reception Point (TRP)</w:t>
      </w:r>
      <w:r w:rsidRPr="00E0630E">
        <w:t xml:space="preserve">: A </w:t>
      </w:r>
      <w:r w:rsidRPr="00E0630E">
        <w:rPr>
          <w:rFonts w:eastAsia="MS PGothic"/>
          <w:bCs/>
        </w:rPr>
        <w:t>set of geographically co-located antennas (</w:t>
      </w:r>
      <w:proofErr w:type="gramStart"/>
      <w:r w:rsidRPr="00E0630E">
        <w:rPr>
          <w:rFonts w:eastAsia="MS PGothic"/>
          <w:bCs/>
        </w:rPr>
        <w:t>e.g.</w:t>
      </w:r>
      <w:proofErr w:type="gramEnd"/>
      <w:r w:rsidRPr="00E0630E">
        <w:rPr>
          <w:rFonts w:eastAsia="MS PGothic"/>
          <w:bCs/>
        </w:rPr>
        <w:t xml:space="preserve"> antenna array (with one or more antenna elements)) supporting TP and/or RP functionality.</w:t>
      </w:r>
    </w:p>
    <w:p w14:paraId="5EE88A9C" w14:textId="1845554A" w:rsidR="00EF76E0" w:rsidRPr="00E0630E" w:rsidRDefault="009522FB" w:rsidP="00A749F2">
      <w:ins w:id="16" w:author="RAN2#116e" w:date="2021-11-05T18:35:00Z">
        <w:r w:rsidRPr="009522FB">
          <w:rPr>
            <w:b/>
            <w:bCs/>
          </w:rPr>
          <w:t xml:space="preserve">Positioning integrity: </w:t>
        </w:r>
        <w:r w:rsidRPr="009522FB">
          <w:t>A measure of the trust in the accuracy of the position-related data and the ability to provide associated warning messages</w:t>
        </w:r>
      </w:ins>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E71CF6" w:rsidRDefault="00A749F2" w:rsidP="0054258B">
      <w:pPr>
        <w:pStyle w:val="Heading2"/>
        <w:rPr>
          <w:sz w:val="36"/>
          <w:szCs w:val="36"/>
        </w:rPr>
      </w:pPr>
      <w:bookmarkStart w:id="17" w:name="_Toc37338170"/>
      <w:bookmarkStart w:id="18" w:name="_Toc46489013"/>
      <w:bookmarkStart w:id="19" w:name="_Toc52567366"/>
      <w:bookmarkStart w:id="20" w:name="_Toc83658866"/>
      <w:r w:rsidRPr="00E71CF6">
        <w:rPr>
          <w:sz w:val="36"/>
          <w:szCs w:val="36"/>
        </w:rPr>
        <w:t>8</w:t>
      </w:r>
      <w:r w:rsidRPr="00E71CF6">
        <w:rPr>
          <w:sz w:val="36"/>
          <w:szCs w:val="36"/>
        </w:rPr>
        <w:tab/>
        <w:t>Positioning methods and Supporting Procedures</w:t>
      </w:r>
      <w:bookmarkEnd w:id="17"/>
      <w:bookmarkEnd w:id="18"/>
      <w:bookmarkEnd w:id="19"/>
      <w:bookmarkEnd w:id="20"/>
    </w:p>
    <w:p w14:paraId="5C1887D5" w14:textId="77777777" w:rsidR="00A749F2" w:rsidRPr="00E71CF6" w:rsidRDefault="00A749F2" w:rsidP="0054258B">
      <w:pPr>
        <w:pStyle w:val="Heading3"/>
        <w:rPr>
          <w:sz w:val="32"/>
          <w:szCs w:val="32"/>
        </w:rPr>
      </w:pPr>
      <w:bookmarkStart w:id="21" w:name="_Toc12632659"/>
      <w:bookmarkStart w:id="22" w:name="_Toc29305353"/>
      <w:bookmarkStart w:id="23" w:name="_Toc37338171"/>
      <w:bookmarkStart w:id="24" w:name="_Toc46489014"/>
      <w:bookmarkStart w:id="25" w:name="_Toc52567367"/>
      <w:bookmarkStart w:id="26" w:name="_Toc83658867"/>
      <w:r w:rsidRPr="00E71CF6">
        <w:rPr>
          <w:sz w:val="32"/>
          <w:szCs w:val="32"/>
        </w:rPr>
        <w:t>8.1</w:t>
      </w:r>
      <w:r w:rsidRPr="00E71CF6">
        <w:rPr>
          <w:sz w:val="32"/>
          <w:szCs w:val="32"/>
        </w:rPr>
        <w:tab/>
        <w:t>GNSS positioning methods</w:t>
      </w:r>
      <w:bookmarkEnd w:id="21"/>
      <w:bookmarkEnd w:id="22"/>
      <w:bookmarkEnd w:id="23"/>
      <w:bookmarkEnd w:id="24"/>
      <w:bookmarkEnd w:id="25"/>
      <w:bookmarkEnd w:id="26"/>
    </w:p>
    <w:p w14:paraId="341FEBA5" w14:textId="77777777" w:rsidR="00A749F2" w:rsidRPr="00E71CF6" w:rsidRDefault="00A749F2" w:rsidP="00E71CF6">
      <w:pPr>
        <w:pStyle w:val="Heading4"/>
        <w:rPr>
          <w:sz w:val="28"/>
          <w:szCs w:val="28"/>
        </w:rPr>
      </w:pPr>
      <w:bookmarkStart w:id="27" w:name="_Toc12632660"/>
      <w:bookmarkStart w:id="28" w:name="_Toc29305354"/>
      <w:bookmarkStart w:id="29" w:name="_Toc37338172"/>
      <w:bookmarkStart w:id="30" w:name="_Toc46489015"/>
      <w:bookmarkStart w:id="31" w:name="_Toc52567368"/>
      <w:bookmarkStart w:id="32" w:name="_Toc83658868"/>
      <w:r w:rsidRPr="00E71CF6">
        <w:rPr>
          <w:sz w:val="28"/>
          <w:szCs w:val="28"/>
        </w:rPr>
        <w:t>8.1.1</w:t>
      </w:r>
      <w:r w:rsidRPr="00E71CF6">
        <w:rPr>
          <w:sz w:val="28"/>
          <w:szCs w:val="28"/>
        </w:rPr>
        <w:tab/>
        <w:t>General</w:t>
      </w:r>
      <w:bookmarkEnd w:id="27"/>
      <w:bookmarkEnd w:id="28"/>
      <w:bookmarkEnd w:id="29"/>
      <w:bookmarkEnd w:id="30"/>
      <w:bookmarkEnd w:id="31"/>
      <w:bookmarkEnd w:id="32"/>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lastRenderedPageBreak/>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E0630E">
        <w:rPr>
          <w:bCs/>
        </w:rPr>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E0630E">
        <w:rPr>
          <w:bCs/>
        </w:rPr>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E0630E">
        <w:rPr>
          <w:bCs/>
        </w:rPr>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77EB52A" w:rsidR="00A749F2" w:rsidRDefault="00A749F2" w:rsidP="00E71CF6">
      <w:pPr>
        <w:pStyle w:val="B1"/>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52F91381" w14:textId="745F5B68" w:rsidR="00EF76E0" w:rsidRDefault="00EF76E0" w:rsidP="00E71CF6">
      <w:pPr>
        <w:pStyle w:val="B1"/>
      </w:pPr>
      <w:bookmarkStart w:id="33" w:name="_Hlk84885356"/>
      <w:ins w:id="34" w:author="RAN2#116e" w:date="2021-10-20T19:21:00Z">
        <w:r w:rsidRPr="00E0630E">
          <w:t>-</w:t>
        </w:r>
        <w:r w:rsidRPr="00E0630E">
          <w:tab/>
        </w:r>
      </w:ins>
      <w:bookmarkEnd w:id="33"/>
      <w:ins w:id="35" w:author="RAN2#116e" w:date="2021-11-05T18:36:00Z">
        <w:r w:rsidR="009522FB" w:rsidRPr="002A1E28">
          <w:t xml:space="preserve">allow the UE to </w:t>
        </w:r>
        <w:bookmarkStart w:id="36" w:name="_Hlk88064407"/>
        <w:r w:rsidR="009522FB" w:rsidRPr="002A1E28">
          <w:t>determine and report</w:t>
        </w:r>
        <w:bookmarkEnd w:id="36"/>
        <w:r w:rsidR="009522FB" w:rsidRPr="002A1E28">
          <w:t xml:space="preserve"> the integrity </w:t>
        </w:r>
      </w:ins>
      <w:ins w:id="37" w:author="RAN2#116e" w:date="2021-11-08T14:06:00Z">
        <w:r w:rsidR="009D2FC7" w:rsidRPr="002A1E28">
          <w:t xml:space="preserve">results </w:t>
        </w:r>
      </w:ins>
      <w:bookmarkStart w:id="38" w:name="_Hlk88064396"/>
      <w:ins w:id="39" w:author="RAN2#116e" w:date="2021-11-05T18:36:00Z">
        <w:r w:rsidR="009522FB" w:rsidRPr="002A1E28">
          <w:t xml:space="preserve">of the </w:t>
        </w:r>
      </w:ins>
      <w:bookmarkStart w:id="40" w:name="_Hlk87285667"/>
      <w:ins w:id="41" w:author="RAN2#116e" w:date="2021-11-08T14:09:00Z">
        <w:r w:rsidR="009D2FC7" w:rsidRPr="002A1E28">
          <w:t>calculated location</w:t>
        </w:r>
      </w:ins>
      <w:bookmarkEnd w:id="38"/>
      <w:bookmarkEnd w:id="40"/>
      <w:ins w:id="42" w:author="RAN2#116e" w:date="2021-11-05T18:36:00Z">
        <w:r w:rsidR="009522FB" w:rsidRPr="002A1E28">
          <w:t xml:space="preserve">; the UE can use the integrity requirements and assistance data obtained via NG-RAN, together with its own measurements, to determine the integrity </w:t>
        </w:r>
      </w:ins>
      <w:ins w:id="43" w:author="RAN2#116e" w:date="2021-11-08T14:07:00Z">
        <w:r w:rsidR="009D2FC7" w:rsidRPr="002A1E28">
          <w:t xml:space="preserve">results </w:t>
        </w:r>
      </w:ins>
      <w:ins w:id="44" w:author="RAN2#116e" w:date="2021-11-05T18:36:00Z">
        <w:r w:rsidR="009522FB" w:rsidRPr="002A1E28">
          <w:t xml:space="preserve">of the </w:t>
        </w:r>
      </w:ins>
      <w:bookmarkStart w:id="45" w:name="_Hlk87280657"/>
      <w:ins w:id="46" w:author="RAN2#116e" w:date="2021-11-08T14:09:00Z">
        <w:r w:rsidR="009D2FC7" w:rsidRPr="002A1E28">
          <w:t>calculated location</w:t>
        </w:r>
      </w:ins>
      <w:bookmarkEnd w:id="45"/>
      <w:ins w:id="47" w:author="RAN2#116e" w:date="2021-11-05T18:36:00Z">
        <w:r w:rsidR="009522FB" w:rsidRPr="002A1E28">
          <w:t>.</w:t>
        </w:r>
      </w:ins>
    </w:p>
    <w:p w14:paraId="09428F68" w14:textId="5D8ECF50" w:rsidR="003356CE" w:rsidRPr="00E0630E" w:rsidDel="00B05C32" w:rsidRDefault="003356CE" w:rsidP="00E71CF6">
      <w:pPr>
        <w:pStyle w:val="B1"/>
        <w:rPr>
          <w:del w:id="48" w:author="RAN2#116e-Post" w:date="2021-11-19T07:25:00Z"/>
        </w:rPr>
      </w:pPr>
      <w:commentRangeStart w:id="49"/>
      <w:commentRangeStart w:id="50"/>
      <w:commentRangeStart w:id="51"/>
      <w:ins w:id="52" w:author="vivo(Annie)" w:date="2021-11-17T17:56:00Z">
        <w:del w:id="53" w:author="RAN2#116e-Post" w:date="2021-11-19T07:25:00Z">
          <w:r w:rsidDel="00B05C32">
            <w:delText>Ed</w:delText>
          </w:r>
        </w:del>
      </w:ins>
      <w:ins w:id="54" w:author="vivo(Annie)" w:date="2021-11-17T17:57:00Z">
        <w:del w:id="55" w:author="RAN2#116e-Post" w:date="2021-11-19T07:25:00Z">
          <w:r w:rsidDel="00B05C32">
            <w:delText>itor’s note:</w:delText>
          </w:r>
        </w:del>
      </w:ins>
      <w:commentRangeEnd w:id="49"/>
      <w:del w:id="56" w:author="RAN2#116e-Post" w:date="2021-11-19T07:25:00Z">
        <w:r w:rsidR="00165D51" w:rsidDel="00B05C32">
          <w:rPr>
            <w:rStyle w:val="CommentReference"/>
            <w:rFonts w:eastAsiaTheme="minorEastAsia"/>
            <w:lang w:eastAsia="en-US"/>
          </w:rPr>
          <w:commentReference w:id="49"/>
        </w:r>
        <w:commentRangeEnd w:id="50"/>
        <w:r w:rsidR="00A502B7" w:rsidDel="00B05C32">
          <w:rPr>
            <w:rStyle w:val="CommentReference"/>
            <w:rFonts w:eastAsiaTheme="minorEastAsia"/>
            <w:lang w:eastAsia="en-US"/>
          </w:rPr>
          <w:commentReference w:id="50"/>
        </w:r>
        <w:commentRangeEnd w:id="51"/>
        <w:r w:rsidR="00B05C32" w:rsidDel="00B05C32">
          <w:rPr>
            <w:rStyle w:val="CommentReference"/>
            <w:rFonts w:eastAsiaTheme="minorEastAsia"/>
            <w:lang w:eastAsia="en-US"/>
          </w:rPr>
          <w:commentReference w:id="51"/>
        </w:r>
      </w:del>
      <w:ins w:id="57" w:author="vivo(Annie)" w:date="2021-11-17T17:57:00Z">
        <w:del w:id="58" w:author="RAN2#116e-Post" w:date="2021-11-19T07:25:00Z">
          <w:r w:rsidDel="00B05C32">
            <w:delText xml:space="preserve"> </w:delText>
          </w:r>
        </w:del>
      </w:ins>
      <w:ins w:id="59" w:author="vivo(Annie)" w:date="2021-11-18T08:37:00Z">
        <w:del w:id="60" w:author="RAN2#116e-Post" w:date="2021-11-19T07:25:00Z">
          <w:r w:rsidR="00A1518F" w:rsidDel="00B05C32">
            <w:delText>it is FFS</w:delText>
          </w:r>
        </w:del>
      </w:ins>
      <w:ins w:id="61" w:author="RAN2#116e-Post" w:date="2021-11-18T20:24:00Z">
        <w:del w:id="62" w:author="RAN2#116e-Post" w:date="2021-11-19T07:25:00Z">
          <w:r w:rsidR="00A502B7" w:rsidDel="00B05C32">
            <w:delText>:</w:delText>
          </w:r>
        </w:del>
      </w:ins>
      <w:ins w:id="63" w:author="vivo(Annie)" w:date="2021-11-18T08:37:00Z">
        <w:del w:id="64" w:author="RAN2#116e-Post" w:date="2021-11-19T07:25:00Z">
          <w:r w:rsidR="00A1518F" w:rsidDel="00B05C32">
            <w:delText xml:space="preserve"> </w:delText>
          </w:r>
        </w:del>
      </w:ins>
      <w:ins w:id="65" w:author="RAN2#116e-Post" w:date="2021-11-18T20:24:00Z">
        <w:del w:id="66" w:author="RAN2#116e-Post" w:date="2021-11-19T07:25:00Z">
          <w:r w:rsidR="00A502B7" w:rsidDel="00B05C32">
            <w:delText>W</w:delText>
          </w:r>
        </w:del>
      </w:ins>
      <w:ins w:id="67" w:author="vivo(Annie)" w:date="2021-11-17T17:58:00Z">
        <w:del w:id="68" w:author="RAN2#116e-Post" w:date="2021-11-19T07:25:00Z">
          <w:r w:rsidRPr="003356CE" w:rsidDel="00B05C32">
            <w:delText xml:space="preserve">whether </w:delText>
          </w:r>
        </w:del>
      </w:ins>
      <w:ins w:id="69" w:author="RAN2#116e-Post" w:date="2021-11-18T20:24:00Z">
        <w:del w:id="70" w:author="RAN2#116e-Post" w:date="2021-11-19T07:25:00Z">
          <w:r w:rsidR="00A502B7" w:rsidDel="00B05C32">
            <w:delText xml:space="preserve">to </w:delText>
          </w:r>
        </w:del>
      </w:ins>
      <w:ins w:id="71" w:author="vivo(Annie)" w:date="2021-11-17T17:58:00Z">
        <w:del w:id="72" w:author="RAN2#116e-Post" w:date="2021-11-19T07:25:00Z">
          <w:r w:rsidDel="00B05C32">
            <w:delText xml:space="preserve">allow the UE to obtain </w:delText>
          </w:r>
          <w:r w:rsidRPr="003356CE" w:rsidDel="00B05C32">
            <w:delText xml:space="preserve">the </w:delText>
          </w:r>
        </w:del>
      </w:ins>
      <w:ins w:id="73" w:author="vivo(Annie)" w:date="2021-11-17T17:59:00Z">
        <w:del w:id="74" w:author="RAN2#116e-Post" w:date="2021-11-19T07:25:00Z">
          <w:r w:rsidRPr="003356CE" w:rsidDel="00B05C32">
            <w:delText>integrity results of the calculated location</w:delText>
          </w:r>
        </w:del>
      </w:ins>
      <w:ins w:id="75" w:author="RAN2#116e-Post" w:date="2021-11-18T20:24:00Z">
        <w:del w:id="76" w:author="RAN2#116e-Post" w:date="2021-11-19T07:25:00Z">
          <w:r w:rsidR="00A502B7" w:rsidDel="00B05C32">
            <w:delText>,</w:delText>
          </w:r>
        </w:del>
      </w:ins>
      <w:ins w:id="77" w:author="vivo(Annie)" w:date="2021-11-17T17:59:00Z">
        <w:del w:id="78" w:author="RAN2#116e-Post" w:date="2021-11-19T07:25:00Z">
          <w:r w:rsidRPr="003356CE" w:rsidDel="00B05C32">
            <w:delText xml:space="preserve"> determine</w:delText>
          </w:r>
          <w:r w:rsidDel="00B05C32">
            <w:delText>d</w:delText>
          </w:r>
          <w:r w:rsidRPr="003356CE" w:rsidDel="00B05C32">
            <w:delText xml:space="preserve"> and report</w:delText>
          </w:r>
          <w:r w:rsidDel="00B05C32">
            <w:delText xml:space="preserve">ed by </w:delText>
          </w:r>
        </w:del>
      </w:ins>
      <w:ins w:id="79" w:author="vivo(Annie)" w:date="2021-11-17T17:58:00Z">
        <w:del w:id="80" w:author="RAN2#116e-Post" w:date="2021-11-19T07:25:00Z">
          <w:r w:rsidRPr="003356CE" w:rsidDel="00B05C32">
            <w:delText>LMF</w:delText>
          </w:r>
        </w:del>
      </w:ins>
      <w:ins w:id="81" w:author="vivo(Annie)" w:date="2021-11-18T08:37:00Z">
        <w:del w:id="82" w:author="RAN2#116e-Post" w:date="2021-11-19T07:25:00Z">
          <w:r w:rsidR="00A1518F" w:rsidDel="00B05C32">
            <w:delText xml:space="preserve">, </w:delText>
          </w:r>
        </w:del>
      </w:ins>
      <w:ins w:id="83" w:author="RAN2#116e-Post" w:date="2021-11-18T20:24:00Z">
        <w:del w:id="84" w:author="RAN2#116e-Post" w:date="2021-11-19T07:25:00Z">
          <w:r w:rsidR="00A502B7" w:rsidRPr="00555238" w:rsidDel="00B05C32">
            <w:rPr>
              <w:color w:val="0070C0"/>
            </w:rPr>
            <w:delText xml:space="preserve">may depend on further progress </w:delText>
          </w:r>
          <w:r w:rsidR="00A502B7" w:rsidDel="00B05C32">
            <w:rPr>
              <w:color w:val="0070C0"/>
            </w:rPr>
            <w:delText>on</w:delText>
          </w:r>
          <w:r w:rsidR="00A502B7" w:rsidRPr="00555238" w:rsidDel="00B05C32">
            <w:rPr>
              <w:color w:val="0070C0"/>
            </w:rPr>
            <w:delText xml:space="preserve"> support</w:delText>
          </w:r>
          <w:r w:rsidR="00A502B7" w:rsidDel="00B05C32">
            <w:rPr>
              <w:color w:val="0070C0"/>
            </w:rPr>
            <w:delText xml:space="preserve"> for</w:delText>
          </w:r>
          <w:r w:rsidR="00A502B7" w:rsidRPr="00555238" w:rsidDel="00B05C32">
            <w:rPr>
              <w:color w:val="0070C0"/>
            </w:rPr>
            <w:delText xml:space="preserve"> </w:delText>
          </w:r>
        </w:del>
      </w:ins>
      <w:ins w:id="85" w:author="vivo(Annie)" w:date="2021-11-18T08:37:00Z">
        <w:del w:id="86" w:author="RAN2#116e-Post" w:date="2021-11-19T07:25:00Z">
          <w:r w:rsidR="00A1518F" w:rsidDel="00B05C32">
            <w:delText xml:space="preserve">which </w:delText>
          </w:r>
        </w:del>
      </w:ins>
      <w:ins w:id="87" w:author="vivo(Annie)" w:date="2021-11-17T17:58:00Z">
        <w:del w:id="88" w:author="RAN2#116e-Post" w:date="2021-11-19T07:25:00Z">
          <w:r w:rsidRPr="00165D51" w:rsidDel="00B05C32">
            <w:delText>relies on the progress of LMF-based integrity.</w:delText>
          </w:r>
        </w:del>
      </w:ins>
    </w:p>
    <w:p w14:paraId="0F61D244" w14:textId="77777777" w:rsidR="00A749F2" w:rsidRPr="00E0630E" w:rsidRDefault="00A749F2" w:rsidP="00E71CF6">
      <w:r w:rsidRPr="00E0630E">
        <w:t xml:space="preserve">The </w:t>
      </w:r>
      <w:proofErr w:type="gramStart"/>
      <w:r w:rsidRPr="00E0630E">
        <w:t>network-assisted</w:t>
      </w:r>
      <w:proofErr w:type="gramEnd"/>
      <w:r w:rsidRPr="00E0630E">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lastRenderedPageBreak/>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495F8AD9"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20AD2E6" w14:textId="225D58A2" w:rsidR="00EC1CF9" w:rsidRPr="00EC1CF9" w:rsidRDefault="00EC1CF9" w:rsidP="00E71CF6">
      <w:pPr>
        <w:pStyle w:val="B1"/>
        <w:ind w:left="0" w:firstLine="284"/>
      </w:pPr>
      <w:ins w:id="89" w:author="RAN2#116e" w:date="2021-11-08T21:39:00Z">
        <w:r w:rsidRPr="00EC1CF9">
          <w:t>-</w:t>
        </w:r>
        <w:r w:rsidRPr="00EC1CF9">
          <w:tab/>
        </w:r>
        <w:r w:rsidRPr="00EC1CF9">
          <w:rPr>
            <w:i/>
            <w:iCs/>
          </w:rPr>
          <w:t>data facilitating the integrity results determination of the calculated location.</w:t>
        </w:r>
      </w:ins>
    </w:p>
    <w:p w14:paraId="5497B1CC" w14:textId="7F180B14" w:rsidR="00A749F2" w:rsidRPr="00E0630E"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047EF3A2" w14:textId="77777777" w:rsidR="00A749F2" w:rsidRPr="00A749F2" w:rsidRDefault="00A749F2" w:rsidP="00E71CF6">
      <w:pPr>
        <w:pStyle w:val="FirstChange"/>
        <w:rPr>
          <w:color w:val="auto"/>
        </w:rPr>
      </w:pPr>
    </w:p>
    <w:p w14:paraId="21333457" w14:textId="38271D36" w:rsidR="009522FB" w:rsidRPr="009522FB" w:rsidRDefault="00A749F2" w:rsidP="00E71CF6">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90" w:name="_Toc12632692"/>
      <w:bookmarkStart w:id="91" w:name="_Toc29305386"/>
      <w:bookmarkStart w:id="92" w:name="_Toc37338209"/>
      <w:bookmarkStart w:id="93" w:name="_Toc46489052"/>
      <w:bookmarkStart w:id="94" w:name="_Toc52567405"/>
      <w:bookmarkStart w:id="95" w:name="_Toc83658905"/>
    </w:p>
    <w:p w14:paraId="446BAA4C" w14:textId="77777777" w:rsidR="009522FB" w:rsidRPr="00E0630E" w:rsidRDefault="009522FB" w:rsidP="00E71CF6">
      <w:pPr>
        <w:pStyle w:val="Heading4"/>
      </w:pPr>
      <w:r w:rsidRPr="00E0630E">
        <w:t>8.1.3.3</w:t>
      </w:r>
      <w:r w:rsidRPr="00E0630E">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E71CF6">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E0630E">
        <w:rPr>
          <w:rFonts w:cs="Arial"/>
        </w:rPr>
        <w:t xml:space="preserve"> Location Information Transfer</w:t>
      </w:r>
      <w:r w:rsidRPr="00E0630E">
        <w:t xml:space="preserve"> Procedure</w:t>
      </w:r>
    </w:p>
    <w:p w14:paraId="5C18264B" w14:textId="2CE86B72" w:rsidR="009522FB" w:rsidRPr="00E0630E" w:rsidRDefault="009522FB" w:rsidP="00E71CF6">
      <w:pPr>
        <w:pStyle w:val="B1"/>
      </w:pPr>
      <w:bookmarkStart w:id="96"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97" w:author="RAN2#116e" w:date="2021-11-08T22:07:00Z">
        <w:r w:rsidRPr="00E0630E" w:rsidDel="00770918">
          <w:delText xml:space="preserve">and </w:delText>
        </w:r>
      </w:del>
      <w:r w:rsidRPr="00E0630E">
        <w:t>quality of service parameters (accuracy, response time)</w:t>
      </w:r>
      <w:ins w:id="98" w:author="RAN2#116e" w:date="2021-11-05T18:39:00Z">
        <w:r>
          <w:t>, and possibly</w:t>
        </w:r>
        <w:r w:rsidRPr="00EC1CF9">
          <w:t xml:space="preserve"> integrity requirements</w:t>
        </w:r>
      </w:ins>
      <w:r w:rsidRPr="00EC1CF9">
        <w:t>.</w:t>
      </w:r>
    </w:p>
    <w:p w14:paraId="7D2B61D2" w14:textId="6FF06041" w:rsidR="009522FB" w:rsidRPr="00E0630E" w:rsidRDefault="009522FB" w:rsidP="00E71CF6">
      <w:pPr>
        <w:pStyle w:val="B1"/>
      </w:pPr>
      <w:r w:rsidRPr="00E0630E">
        <w:t>(2)</w:t>
      </w:r>
      <w:r w:rsidRPr="00E0630E">
        <w:tab/>
        <w:t xml:space="preserve">The UE performs the requested measurements and possibly calculates its own location. </w:t>
      </w:r>
      <w:ins w:id="99" w:author="RAN2#116e" w:date="2021-11-05T18:40:00Z">
        <w:r>
          <w:t xml:space="preserve">The UE may also determine the integrity </w:t>
        </w:r>
      </w:ins>
      <w:ins w:id="100" w:author="RAN2#116e" w:date="2021-11-08T16:51:00Z">
        <w:r w:rsidR="007B37CA" w:rsidRPr="00EC1CF9">
          <w:t xml:space="preserve">results </w:t>
        </w:r>
      </w:ins>
      <w:ins w:id="101"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102" w:name="_Toc12632701"/>
      <w:bookmarkStart w:id="103" w:name="_Toc29305395"/>
      <w:bookmarkStart w:id="104" w:name="_Toc37338218"/>
      <w:bookmarkStart w:id="105" w:name="_Toc46489061"/>
      <w:bookmarkStart w:id="106" w:name="_Toc52567414"/>
      <w:bookmarkStart w:id="107" w:name="_Toc83658914"/>
      <w:bookmarkStart w:id="108" w:name="OLE_LINK27"/>
      <w:bookmarkStart w:id="109" w:name="OLE_LINK28"/>
      <w:bookmarkEnd w:id="96"/>
      <w:r w:rsidRPr="00E0630E">
        <w:lastRenderedPageBreak/>
        <w:t>8.1.3.3.2</w:t>
      </w:r>
      <w:r w:rsidRPr="00E0630E">
        <w:tab/>
        <w:t>UE-initiated Location Information Delivery Procedure</w:t>
      </w:r>
      <w:bookmarkEnd w:id="102"/>
      <w:bookmarkEnd w:id="103"/>
      <w:bookmarkEnd w:id="104"/>
      <w:bookmarkEnd w:id="105"/>
      <w:bookmarkEnd w:id="106"/>
      <w:bookmarkEnd w:id="107"/>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108"/>
      <w:bookmarkEnd w:id="109"/>
    </w:p>
    <w:p w14:paraId="0381ED01" w14:textId="77777777" w:rsidR="009522FB" w:rsidRPr="00E0630E" w:rsidRDefault="009522FB" w:rsidP="009522FB">
      <w:pPr>
        <w:pStyle w:val="B1"/>
      </w:pPr>
    </w:p>
    <w:bookmarkEnd w:id="90"/>
    <w:bookmarkEnd w:id="91"/>
    <w:bookmarkEnd w:id="92"/>
    <w:bookmarkEnd w:id="93"/>
    <w:bookmarkEnd w:id="94"/>
    <w:bookmarkEnd w:id="95"/>
    <w:p w14:paraId="588246AE" w14:textId="6404C773"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Thir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4"/>
    <w:bookmarkEnd w:id="5"/>
    <w:bookmarkEnd w:id="6"/>
    <w:bookmarkEnd w:id="7"/>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lastRenderedPageBreak/>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110"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110"/>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111"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111"/>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112"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112"/>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113" w:name="_Hlk87878548"/>
      <w:r>
        <w:t>Pursue LMF-based integrity on a best-effort basis in Rel-17.</w:t>
      </w:r>
      <w:bookmarkEnd w:id="113"/>
    </w:p>
    <w:p w14:paraId="0B75B0C7" w14:textId="77777777" w:rsidR="0052669F" w:rsidRPr="0052669F" w:rsidRDefault="0052669F" w:rsidP="0052669F"/>
    <w:p w14:paraId="03F475A6" w14:textId="0C124AD8" w:rsidR="003C3971" w:rsidRPr="00F4543C" w:rsidRDefault="003C3971" w:rsidP="007F6456">
      <w:pPr>
        <w:pStyle w:val="Heading8"/>
      </w:pPr>
    </w:p>
    <w:sectPr w:rsidR="003C3971" w:rsidRPr="00F4543C" w:rsidSect="007F6456">
      <w:headerReference w:type="default" r:id="rId28"/>
      <w:footerReference w:type="default" r:id="rId29"/>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vivo(Annie)" w:date="2021-11-18T08:34:00Z" w:initials="v">
    <w:p w14:paraId="46FCDCA6" w14:textId="770584BF" w:rsidR="00165D51" w:rsidRDefault="00165D51">
      <w:pPr>
        <w:pStyle w:val="CommentText"/>
      </w:pPr>
      <w:r>
        <w:rPr>
          <w:rStyle w:val="CommentReference"/>
        </w:rPr>
        <w:annotationRef/>
      </w:r>
      <w:r>
        <w:t>Based on RAN2#116 agreement “</w:t>
      </w:r>
      <w:r w:rsidRPr="00165D51">
        <w:t>Pursue LMF-based integrity on a best-effort basis in Rel-17.</w:t>
      </w:r>
      <w:r>
        <w:t>” Considering that the specific signalling and procedure for LMF-based integrity isn’t discussed, so Editor’s note is suitable.</w:t>
      </w:r>
    </w:p>
  </w:comment>
  <w:comment w:id="50" w:author="RAN2#116e-Post" w:date="2021-11-18T20:24:00Z" w:initials="JR">
    <w:p w14:paraId="18E4747F" w14:textId="1E4C218B" w:rsidR="00A502B7" w:rsidRDefault="00A502B7" w:rsidP="00A502B7">
      <w:pPr>
        <w:pStyle w:val="CommentText"/>
      </w:pPr>
      <w:r>
        <w:rPr>
          <w:rStyle w:val="CommentReference"/>
        </w:rPr>
        <w:annotationRef/>
      </w:r>
      <w:r>
        <w:t xml:space="preserve">Thanks for the suggestion on the editor’s note. </w:t>
      </w:r>
      <w:proofErr w:type="gramStart"/>
      <w:r>
        <w:t>In light of</w:t>
      </w:r>
      <w:proofErr w:type="gramEnd"/>
      <w:r>
        <w:t xml:space="preserve"> the indicated agreement, </w:t>
      </w:r>
      <w:r w:rsidR="00D430A0">
        <w:t>an</w:t>
      </w:r>
      <w:r>
        <w:t xml:space="preserve"> editor’s note is to be added in CR with the following modification: </w:t>
      </w:r>
    </w:p>
    <w:p w14:paraId="6484810C" w14:textId="75063EE1" w:rsidR="00A502B7" w:rsidRDefault="00A502B7" w:rsidP="00A502B7">
      <w:pPr>
        <w:pStyle w:val="CommentText"/>
      </w:pPr>
      <w:proofErr w:type="gramStart"/>
      <w:r>
        <w:t>Editor</w:t>
      </w:r>
      <w:proofErr w:type="gramEnd"/>
      <w:r>
        <w:t xml:space="preserve"> note:  FFS: W</w:t>
      </w:r>
      <w:r w:rsidRPr="00555238">
        <w:t>hether to allow the UE to obtain the integrity results of the calculated location</w:t>
      </w:r>
      <w:r>
        <w:t>,</w:t>
      </w:r>
      <w:r w:rsidRPr="00555238">
        <w:t xml:space="preserve"> determined and reported by </w:t>
      </w:r>
      <w:r w:rsidR="00D430A0">
        <w:t>LMF</w:t>
      </w:r>
      <w:r>
        <w:t>,</w:t>
      </w:r>
      <w:r w:rsidRPr="00555238">
        <w:t xml:space="preserve"> </w:t>
      </w:r>
      <w:r w:rsidRPr="00555238">
        <w:rPr>
          <w:color w:val="0070C0"/>
        </w:rPr>
        <w:t xml:space="preserve">may depend on further progress </w:t>
      </w:r>
      <w:r>
        <w:rPr>
          <w:color w:val="0070C0"/>
        </w:rPr>
        <w:t>on</w:t>
      </w:r>
      <w:r w:rsidRPr="00555238">
        <w:rPr>
          <w:color w:val="0070C0"/>
        </w:rPr>
        <w:t xml:space="preserve"> support</w:t>
      </w:r>
      <w:r>
        <w:rPr>
          <w:color w:val="0070C0"/>
        </w:rPr>
        <w:t xml:space="preserve"> for</w:t>
      </w:r>
      <w:r w:rsidRPr="00555238">
        <w:rPr>
          <w:color w:val="0070C0"/>
        </w:rPr>
        <w:t xml:space="preserve"> </w:t>
      </w:r>
      <w:r>
        <w:t>LMF</w:t>
      </w:r>
      <w:r w:rsidRPr="00555238">
        <w:t>-based integrity.</w:t>
      </w:r>
    </w:p>
  </w:comment>
  <w:comment w:id="51" w:author="RAN2#116e-Post" w:date="2021-11-19T07:21:00Z" w:initials="JR">
    <w:p w14:paraId="0D4E3EA1" w14:textId="07B0C268" w:rsidR="00B05C32" w:rsidRDefault="00B05C32">
      <w:pPr>
        <w:pStyle w:val="CommentText"/>
      </w:pPr>
      <w:r>
        <w:rPr>
          <w:rStyle w:val="CommentReference"/>
        </w:rPr>
        <w:annotationRef/>
      </w:r>
      <w:r w:rsidR="00F408C6">
        <w:t>Since</w:t>
      </w:r>
      <w:r>
        <w:t xml:space="preserve"> there hasn’t been discussion on the procedure for supporting LMF-based integrity, the </w:t>
      </w:r>
      <w:r w:rsidR="00F408C6">
        <w:t>previous agreement is not an FFS</w:t>
      </w:r>
      <w:r>
        <w:t xml:space="preserve"> and upon further inputs from companies, it may be premature to in</w:t>
      </w:r>
      <w:r w:rsidR="00F408C6">
        <w:t>cl</w:t>
      </w:r>
      <w:r>
        <w:t xml:space="preserve">ude an editor’s note at this stage. Upon further progress on LMF-based integrity, the associated description may be added. As such, editor’s note is not to be ad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FCDCA6" w15:done="0"/>
  <w15:commentEx w15:paraId="6484810C" w15:paraIdParent="46FCDCA6" w15:done="0"/>
  <w15:commentEx w15:paraId="0D4E3EA1" w15:paraIdParent="46FCDC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8E78" w16cex:dateUtc="2021-11-18T00:34:00Z"/>
  <w16cex:commentExtensible w16cex:durableId="254134ED" w16cex:dateUtc="2021-11-19T01:24:00Z"/>
  <w16cex:commentExtensible w16cex:durableId="2541CF0F" w16cex:dateUtc="2021-11-19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FCDCA6" w16cid:durableId="25408E78"/>
  <w16cid:commentId w16cid:paraId="6484810C" w16cid:durableId="254134ED"/>
  <w16cid:commentId w16cid:paraId="0D4E3EA1" w16cid:durableId="2541CF0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7D67B" w14:textId="77777777" w:rsidR="00011755" w:rsidRDefault="00011755">
      <w:r>
        <w:separator/>
      </w:r>
    </w:p>
  </w:endnote>
  <w:endnote w:type="continuationSeparator" w:id="0">
    <w:p w14:paraId="5E1A4D8E" w14:textId="77777777" w:rsidR="00011755" w:rsidRDefault="00011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A9611" w14:textId="77777777" w:rsidR="00CF5A76" w:rsidRDefault="00CF5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C061C" w14:textId="77777777" w:rsidR="00CF5A76" w:rsidRDefault="00CF5A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6DFC2" w14:textId="77777777" w:rsidR="00CF5A76" w:rsidRDefault="00CF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D81B3" w14:textId="77777777" w:rsidR="00011755" w:rsidRDefault="00011755">
      <w:r>
        <w:separator/>
      </w:r>
    </w:p>
  </w:footnote>
  <w:footnote w:type="continuationSeparator" w:id="0">
    <w:p w14:paraId="3C110B07" w14:textId="77777777" w:rsidR="00011755" w:rsidRDefault="000117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32CE" w14:textId="77777777" w:rsidR="00CF5A76" w:rsidRDefault="00CF5A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53CF" w14:textId="77777777" w:rsidR="00CF5A76" w:rsidRDefault="00CF5A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EE4BC" w14:textId="77777777" w:rsidR="00CF5A76" w:rsidRDefault="00CF5A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Post">
    <w15:presenceInfo w15:providerId="None" w15:userId="RAN2#116e-Post [612]"/>
  </w15:person>
  <w15:person w15:author="RAN2#116e">
    <w15:presenceInfo w15:providerId="None" w15:userId="RAN2#116e"/>
  </w15:person>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1755"/>
    <w:rsid w:val="0001397F"/>
    <w:rsid w:val="0002019F"/>
    <w:rsid w:val="0002186C"/>
    <w:rsid w:val="00022FAC"/>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6A3"/>
    <w:rsid w:val="000B7267"/>
    <w:rsid w:val="000B7988"/>
    <w:rsid w:val="000C23D7"/>
    <w:rsid w:val="000C4BFB"/>
    <w:rsid w:val="000C4CFF"/>
    <w:rsid w:val="000C51EF"/>
    <w:rsid w:val="000C68AF"/>
    <w:rsid w:val="000D1925"/>
    <w:rsid w:val="000D1F15"/>
    <w:rsid w:val="000D4F14"/>
    <w:rsid w:val="000D58AB"/>
    <w:rsid w:val="000E09AA"/>
    <w:rsid w:val="000E1447"/>
    <w:rsid w:val="000E28DE"/>
    <w:rsid w:val="000F054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DD4"/>
    <w:rsid w:val="00182049"/>
    <w:rsid w:val="001848C3"/>
    <w:rsid w:val="00190272"/>
    <w:rsid w:val="00190518"/>
    <w:rsid w:val="00190723"/>
    <w:rsid w:val="001964DD"/>
    <w:rsid w:val="001A17E8"/>
    <w:rsid w:val="001A2AF7"/>
    <w:rsid w:val="001A423F"/>
    <w:rsid w:val="001A5A96"/>
    <w:rsid w:val="001B0A8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415D8"/>
    <w:rsid w:val="002417F1"/>
    <w:rsid w:val="00242137"/>
    <w:rsid w:val="00242897"/>
    <w:rsid w:val="002468F0"/>
    <w:rsid w:val="0025296C"/>
    <w:rsid w:val="0025436F"/>
    <w:rsid w:val="002569B8"/>
    <w:rsid w:val="0026000E"/>
    <w:rsid w:val="00263AD9"/>
    <w:rsid w:val="00265057"/>
    <w:rsid w:val="0026698F"/>
    <w:rsid w:val="00266B40"/>
    <w:rsid w:val="00270478"/>
    <w:rsid w:val="002731F0"/>
    <w:rsid w:val="00277ECB"/>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F0A72"/>
    <w:rsid w:val="002F0B69"/>
    <w:rsid w:val="002F0EFF"/>
    <w:rsid w:val="002F2623"/>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56CE"/>
    <w:rsid w:val="003376AE"/>
    <w:rsid w:val="00342F83"/>
    <w:rsid w:val="00344928"/>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14BF"/>
    <w:rsid w:val="00395844"/>
    <w:rsid w:val="00395EE2"/>
    <w:rsid w:val="0039795D"/>
    <w:rsid w:val="00397F7B"/>
    <w:rsid w:val="003A09C1"/>
    <w:rsid w:val="003B081E"/>
    <w:rsid w:val="003B0847"/>
    <w:rsid w:val="003B2180"/>
    <w:rsid w:val="003B22C7"/>
    <w:rsid w:val="003B3EA8"/>
    <w:rsid w:val="003C0337"/>
    <w:rsid w:val="003C34D8"/>
    <w:rsid w:val="003C3971"/>
    <w:rsid w:val="003C4ABA"/>
    <w:rsid w:val="003C515A"/>
    <w:rsid w:val="003C5252"/>
    <w:rsid w:val="003D5CB6"/>
    <w:rsid w:val="003E12FC"/>
    <w:rsid w:val="003E5235"/>
    <w:rsid w:val="003F274E"/>
    <w:rsid w:val="003F37F8"/>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B76"/>
    <w:rsid w:val="00475BCB"/>
    <w:rsid w:val="004771F0"/>
    <w:rsid w:val="00477C84"/>
    <w:rsid w:val="00482F7A"/>
    <w:rsid w:val="0048319A"/>
    <w:rsid w:val="00484207"/>
    <w:rsid w:val="0049360F"/>
    <w:rsid w:val="00494C16"/>
    <w:rsid w:val="004B1BEF"/>
    <w:rsid w:val="004C1B4C"/>
    <w:rsid w:val="004C4624"/>
    <w:rsid w:val="004C6EFF"/>
    <w:rsid w:val="004C74B5"/>
    <w:rsid w:val="004D013B"/>
    <w:rsid w:val="004D0CD5"/>
    <w:rsid w:val="004D3578"/>
    <w:rsid w:val="004D6DB0"/>
    <w:rsid w:val="004E213A"/>
    <w:rsid w:val="004E22A8"/>
    <w:rsid w:val="004E448B"/>
    <w:rsid w:val="004E73A6"/>
    <w:rsid w:val="004E794D"/>
    <w:rsid w:val="004F0ACF"/>
    <w:rsid w:val="004F5B8D"/>
    <w:rsid w:val="004F5EB8"/>
    <w:rsid w:val="005003EC"/>
    <w:rsid w:val="0050689B"/>
    <w:rsid w:val="00511AD3"/>
    <w:rsid w:val="00511F52"/>
    <w:rsid w:val="00512DCE"/>
    <w:rsid w:val="00515075"/>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5C4D"/>
    <w:rsid w:val="00565087"/>
    <w:rsid w:val="00566432"/>
    <w:rsid w:val="00577B80"/>
    <w:rsid w:val="00584C3C"/>
    <w:rsid w:val="005861A6"/>
    <w:rsid w:val="005869C6"/>
    <w:rsid w:val="00587266"/>
    <w:rsid w:val="005954E1"/>
    <w:rsid w:val="00595EBB"/>
    <w:rsid w:val="005A150C"/>
    <w:rsid w:val="005A3C38"/>
    <w:rsid w:val="005A561B"/>
    <w:rsid w:val="005A5669"/>
    <w:rsid w:val="005B3242"/>
    <w:rsid w:val="005B72AE"/>
    <w:rsid w:val="005B7DAD"/>
    <w:rsid w:val="005C0CF2"/>
    <w:rsid w:val="005C1F46"/>
    <w:rsid w:val="005C2C66"/>
    <w:rsid w:val="005C3AC2"/>
    <w:rsid w:val="005C6BB7"/>
    <w:rsid w:val="005D21B7"/>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5D2D"/>
    <w:rsid w:val="00626EE0"/>
    <w:rsid w:val="00630238"/>
    <w:rsid w:val="006323BD"/>
    <w:rsid w:val="00632CC6"/>
    <w:rsid w:val="006363CA"/>
    <w:rsid w:val="00637AA6"/>
    <w:rsid w:val="00642092"/>
    <w:rsid w:val="0064313B"/>
    <w:rsid w:val="006444A6"/>
    <w:rsid w:val="00653ADD"/>
    <w:rsid w:val="0065705B"/>
    <w:rsid w:val="006608B1"/>
    <w:rsid w:val="00664F9F"/>
    <w:rsid w:val="00666F6D"/>
    <w:rsid w:val="00670279"/>
    <w:rsid w:val="006706AA"/>
    <w:rsid w:val="00670A91"/>
    <w:rsid w:val="006762D9"/>
    <w:rsid w:val="0067709F"/>
    <w:rsid w:val="00677EAE"/>
    <w:rsid w:val="00677FEF"/>
    <w:rsid w:val="0068014E"/>
    <w:rsid w:val="006826B2"/>
    <w:rsid w:val="0068423E"/>
    <w:rsid w:val="00684D5A"/>
    <w:rsid w:val="00686BCC"/>
    <w:rsid w:val="00690468"/>
    <w:rsid w:val="00694780"/>
    <w:rsid w:val="006A26BB"/>
    <w:rsid w:val="006A26E2"/>
    <w:rsid w:val="006A292F"/>
    <w:rsid w:val="006A36A0"/>
    <w:rsid w:val="006A4EA4"/>
    <w:rsid w:val="006B3ED6"/>
    <w:rsid w:val="006C2B0D"/>
    <w:rsid w:val="006D0D8E"/>
    <w:rsid w:val="006D6906"/>
    <w:rsid w:val="006D700B"/>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5BD"/>
    <w:rsid w:val="00750704"/>
    <w:rsid w:val="007511A4"/>
    <w:rsid w:val="00752C90"/>
    <w:rsid w:val="00754281"/>
    <w:rsid w:val="00755D78"/>
    <w:rsid w:val="00764BAC"/>
    <w:rsid w:val="00765F43"/>
    <w:rsid w:val="007662C7"/>
    <w:rsid w:val="00766EE4"/>
    <w:rsid w:val="007671D2"/>
    <w:rsid w:val="00770918"/>
    <w:rsid w:val="00773592"/>
    <w:rsid w:val="00776A09"/>
    <w:rsid w:val="007779BF"/>
    <w:rsid w:val="00780C09"/>
    <w:rsid w:val="00780E06"/>
    <w:rsid w:val="0078130C"/>
    <w:rsid w:val="00781F0F"/>
    <w:rsid w:val="0078557D"/>
    <w:rsid w:val="007918F8"/>
    <w:rsid w:val="007938B2"/>
    <w:rsid w:val="00794B16"/>
    <w:rsid w:val="007A1DFB"/>
    <w:rsid w:val="007B05D3"/>
    <w:rsid w:val="007B37CA"/>
    <w:rsid w:val="007B3AF2"/>
    <w:rsid w:val="007B4F87"/>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848"/>
    <w:rsid w:val="008161DB"/>
    <w:rsid w:val="00821098"/>
    <w:rsid w:val="008227B5"/>
    <w:rsid w:val="00824114"/>
    <w:rsid w:val="00825803"/>
    <w:rsid w:val="0082610D"/>
    <w:rsid w:val="00831C40"/>
    <w:rsid w:val="00832E63"/>
    <w:rsid w:val="008367CD"/>
    <w:rsid w:val="00845013"/>
    <w:rsid w:val="00845CF1"/>
    <w:rsid w:val="00847D43"/>
    <w:rsid w:val="008508FE"/>
    <w:rsid w:val="00850FDF"/>
    <w:rsid w:val="008567DE"/>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E2D32"/>
    <w:rsid w:val="008E3B11"/>
    <w:rsid w:val="008E53DB"/>
    <w:rsid w:val="008E6F93"/>
    <w:rsid w:val="008F14EB"/>
    <w:rsid w:val="008F1D40"/>
    <w:rsid w:val="008F21E2"/>
    <w:rsid w:val="008F2B8A"/>
    <w:rsid w:val="008F5127"/>
    <w:rsid w:val="008F552F"/>
    <w:rsid w:val="008F6767"/>
    <w:rsid w:val="0090271F"/>
    <w:rsid w:val="00902E23"/>
    <w:rsid w:val="009055B5"/>
    <w:rsid w:val="0091155F"/>
    <w:rsid w:val="0091348E"/>
    <w:rsid w:val="00916DD4"/>
    <w:rsid w:val="0092032C"/>
    <w:rsid w:val="0092038D"/>
    <w:rsid w:val="009225D1"/>
    <w:rsid w:val="00926B86"/>
    <w:rsid w:val="00930EE4"/>
    <w:rsid w:val="00933E70"/>
    <w:rsid w:val="00934F57"/>
    <w:rsid w:val="00941DF2"/>
    <w:rsid w:val="00942EC2"/>
    <w:rsid w:val="0094577D"/>
    <w:rsid w:val="00945CA2"/>
    <w:rsid w:val="00946894"/>
    <w:rsid w:val="00947DD0"/>
    <w:rsid w:val="00950F34"/>
    <w:rsid w:val="009522FB"/>
    <w:rsid w:val="00953870"/>
    <w:rsid w:val="009553FE"/>
    <w:rsid w:val="00956C78"/>
    <w:rsid w:val="009605FB"/>
    <w:rsid w:val="0096192B"/>
    <w:rsid w:val="00963B9B"/>
    <w:rsid w:val="009643E8"/>
    <w:rsid w:val="009660B9"/>
    <w:rsid w:val="00967EA0"/>
    <w:rsid w:val="00970470"/>
    <w:rsid w:val="009741DA"/>
    <w:rsid w:val="0098739F"/>
    <w:rsid w:val="009915D1"/>
    <w:rsid w:val="00992C67"/>
    <w:rsid w:val="00996880"/>
    <w:rsid w:val="009A4219"/>
    <w:rsid w:val="009A4388"/>
    <w:rsid w:val="009A5D76"/>
    <w:rsid w:val="009A7427"/>
    <w:rsid w:val="009A7DF8"/>
    <w:rsid w:val="009B4ACB"/>
    <w:rsid w:val="009C0C3B"/>
    <w:rsid w:val="009C66B7"/>
    <w:rsid w:val="009D1B1D"/>
    <w:rsid w:val="009D2FC7"/>
    <w:rsid w:val="009D4CC4"/>
    <w:rsid w:val="009D6ACA"/>
    <w:rsid w:val="009D6D0A"/>
    <w:rsid w:val="009E7E4E"/>
    <w:rsid w:val="009F37B7"/>
    <w:rsid w:val="009F4BBD"/>
    <w:rsid w:val="009F4E6B"/>
    <w:rsid w:val="009F79D3"/>
    <w:rsid w:val="00A00F65"/>
    <w:rsid w:val="00A03730"/>
    <w:rsid w:val="00A10F02"/>
    <w:rsid w:val="00A12473"/>
    <w:rsid w:val="00A12D8F"/>
    <w:rsid w:val="00A14F1B"/>
    <w:rsid w:val="00A1518F"/>
    <w:rsid w:val="00A164B4"/>
    <w:rsid w:val="00A21C6D"/>
    <w:rsid w:val="00A21FB9"/>
    <w:rsid w:val="00A26402"/>
    <w:rsid w:val="00A3115D"/>
    <w:rsid w:val="00A36DB2"/>
    <w:rsid w:val="00A40463"/>
    <w:rsid w:val="00A43323"/>
    <w:rsid w:val="00A445F7"/>
    <w:rsid w:val="00A45E46"/>
    <w:rsid w:val="00A502B7"/>
    <w:rsid w:val="00A53724"/>
    <w:rsid w:val="00A54441"/>
    <w:rsid w:val="00A5567E"/>
    <w:rsid w:val="00A566EC"/>
    <w:rsid w:val="00A574C0"/>
    <w:rsid w:val="00A579BD"/>
    <w:rsid w:val="00A57E14"/>
    <w:rsid w:val="00A6398D"/>
    <w:rsid w:val="00A66E0E"/>
    <w:rsid w:val="00A679AD"/>
    <w:rsid w:val="00A71580"/>
    <w:rsid w:val="00A749F2"/>
    <w:rsid w:val="00A773BB"/>
    <w:rsid w:val="00A77D7D"/>
    <w:rsid w:val="00A815AC"/>
    <w:rsid w:val="00A82346"/>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768B"/>
    <w:rsid w:val="00AE31E5"/>
    <w:rsid w:val="00AE48BF"/>
    <w:rsid w:val="00AF020E"/>
    <w:rsid w:val="00AF18A6"/>
    <w:rsid w:val="00AF277E"/>
    <w:rsid w:val="00AF4045"/>
    <w:rsid w:val="00B00091"/>
    <w:rsid w:val="00B00C37"/>
    <w:rsid w:val="00B05C32"/>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C17"/>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4E7A"/>
    <w:rsid w:val="00BB33B8"/>
    <w:rsid w:val="00BC0F1A"/>
    <w:rsid w:val="00BC0F7D"/>
    <w:rsid w:val="00BC3AF0"/>
    <w:rsid w:val="00BC3C95"/>
    <w:rsid w:val="00BC5E93"/>
    <w:rsid w:val="00BC6FFD"/>
    <w:rsid w:val="00BC7AD6"/>
    <w:rsid w:val="00BD1320"/>
    <w:rsid w:val="00BD67F9"/>
    <w:rsid w:val="00BE10F8"/>
    <w:rsid w:val="00BF179A"/>
    <w:rsid w:val="00BF29C5"/>
    <w:rsid w:val="00BF3A16"/>
    <w:rsid w:val="00BF6E01"/>
    <w:rsid w:val="00C00912"/>
    <w:rsid w:val="00C01EDE"/>
    <w:rsid w:val="00C01F84"/>
    <w:rsid w:val="00C047B4"/>
    <w:rsid w:val="00C06108"/>
    <w:rsid w:val="00C075C9"/>
    <w:rsid w:val="00C12329"/>
    <w:rsid w:val="00C12CA7"/>
    <w:rsid w:val="00C13E9E"/>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7005D"/>
    <w:rsid w:val="00C722E1"/>
    <w:rsid w:val="00C726D4"/>
    <w:rsid w:val="00C72833"/>
    <w:rsid w:val="00C73F85"/>
    <w:rsid w:val="00C75500"/>
    <w:rsid w:val="00C764DE"/>
    <w:rsid w:val="00C76C27"/>
    <w:rsid w:val="00C772B0"/>
    <w:rsid w:val="00C80C10"/>
    <w:rsid w:val="00C811E8"/>
    <w:rsid w:val="00C81456"/>
    <w:rsid w:val="00C85B4C"/>
    <w:rsid w:val="00C8718E"/>
    <w:rsid w:val="00C87552"/>
    <w:rsid w:val="00C91BAC"/>
    <w:rsid w:val="00C92CF0"/>
    <w:rsid w:val="00C93014"/>
    <w:rsid w:val="00C93F40"/>
    <w:rsid w:val="00CA3D0C"/>
    <w:rsid w:val="00CA44F3"/>
    <w:rsid w:val="00CB0214"/>
    <w:rsid w:val="00CB7B37"/>
    <w:rsid w:val="00CC22F4"/>
    <w:rsid w:val="00CC30C9"/>
    <w:rsid w:val="00CC4F13"/>
    <w:rsid w:val="00CC7D37"/>
    <w:rsid w:val="00CD4DD6"/>
    <w:rsid w:val="00CE5992"/>
    <w:rsid w:val="00CE69B6"/>
    <w:rsid w:val="00CE717B"/>
    <w:rsid w:val="00CE7FAA"/>
    <w:rsid w:val="00CF1999"/>
    <w:rsid w:val="00CF461F"/>
    <w:rsid w:val="00CF554A"/>
    <w:rsid w:val="00CF5A76"/>
    <w:rsid w:val="00CF617A"/>
    <w:rsid w:val="00CF7A97"/>
    <w:rsid w:val="00CF7BE2"/>
    <w:rsid w:val="00D01A0D"/>
    <w:rsid w:val="00D01B74"/>
    <w:rsid w:val="00D02E4D"/>
    <w:rsid w:val="00D04000"/>
    <w:rsid w:val="00D0404E"/>
    <w:rsid w:val="00D06DBF"/>
    <w:rsid w:val="00D118D7"/>
    <w:rsid w:val="00D14891"/>
    <w:rsid w:val="00D166B6"/>
    <w:rsid w:val="00D1679D"/>
    <w:rsid w:val="00D219C9"/>
    <w:rsid w:val="00D31AF6"/>
    <w:rsid w:val="00D351EF"/>
    <w:rsid w:val="00D374CC"/>
    <w:rsid w:val="00D430A0"/>
    <w:rsid w:val="00D4337E"/>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A0A86"/>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0CE3"/>
    <w:rsid w:val="00E224A0"/>
    <w:rsid w:val="00E23302"/>
    <w:rsid w:val="00E263A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4FF1"/>
    <w:rsid w:val="00E66873"/>
    <w:rsid w:val="00E66AAA"/>
    <w:rsid w:val="00E71CF6"/>
    <w:rsid w:val="00E7535B"/>
    <w:rsid w:val="00E76309"/>
    <w:rsid w:val="00E77645"/>
    <w:rsid w:val="00E77E23"/>
    <w:rsid w:val="00E80095"/>
    <w:rsid w:val="00E83135"/>
    <w:rsid w:val="00E8445A"/>
    <w:rsid w:val="00E84731"/>
    <w:rsid w:val="00E92502"/>
    <w:rsid w:val="00EA0746"/>
    <w:rsid w:val="00EA306E"/>
    <w:rsid w:val="00EA3100"/>
    <w:rsid w:val="00EA5B14"/>
    <w:rsid w:val="00EA6721"/>
    <w:rsid w:val="00EA6F9D"/>
    <w:rsid w:val="00EA7201"/>
    <w:rsid w:val="00EA7342"/>
    <w:rsid w:val="00EA7D8E"/>
    <w:rsid w:val="00EB211F"/>
    <w:rsid w:val="00EB30A7"/>
    <w:rsid w:val="00EB3BB0"/>
    <w:rsid w:val="00EB5412"/>
    <w:rsid w:val="00EB763F"/>
    <w:rsid w:val="00EC0ED1"/>
    <w:rsid w:val="00EC0F54"/>
    <w:rsid w:val="00EC1CF9"/>
    <w:rsid w:val="00EC27B2"/>
    <w:rsid w:val="00EC4A25"/>
    <w:rsid w:val="00EC530E"/>
    <w:rsid w:val="00EC6B0E"/>
    <w:rsid w:val="00ED023B"/>
    <w:rsid w:val="00ED1D51"/>
    <w:rsid w:val="00ED5C3B"/>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55F2"/>
    <w:rsid w:val="00F372A7"/>
    <w:rsid w:val="00F408C6"/>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5385"/>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3928"/>
    <w:rsid w:val="00FD4302"/>
    <w:rsid w:val="00FD6CAE"/>
    <w:rsid w:val="00FD7152"/>
    <w:rsid w:val="00FE00CF"/>
    <w:rsid w:val="00FE0179"/>
    <w:rsid w:val="00FE042E"/>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image" Target="media/image2.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5.xml><?xml version="1.0" encoding="utf-8"?>
<ds:datastoreItem xmlns:ds="http://schemas.openxmlformats.org/officeDocument/2006/customXml" ds:itemID="{7C210B51-3F29-4D42-A517-919564198CE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Pages>
  <Words>2501</Words>
  <Characters>1425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167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RAN2#116e-Post [612]</cp:lastModifiedBy>
  <cp:revision>3</cp:revision>
  <cp:lastPrinted>2020-12-18T20:15:00Z</cp:lastPrinted>
  <dcterms:created xsi:type="dcterms:W3CDTF">2021-11-19T12:26:00Z</dcterms:created>
  <dcterms:modified xsi:type="dcterms:W3CDTF">2021-11-1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